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C3509A" w14:textId="353F2AA1" w:rsidR="00B16814" w:rsidRDefault="00500BFC" w:rsidP="00B16814">
      <w:pPr>
        <w:spacing w:after="0"/>
        <w:jc w:val="center"/>
        <w:rPr>
          <w:rFonts w:cstheme="minorHAnsi"/>
          <w:b/>
          <w:sz w:val="38"/>
          <w:szCs w:val="38"/>
        </w:rPr>
      </w:pPr>
      <w:r>
        <w:rPr>
          <w:b/>
          <w:noProof/>
          <w:sz w:val="28"/>
          <w:szCs w:val="28"/>
        </w:rPr>
        <w:drawing>
          <wp:anchor distT="0" distB="0" distL="114300" distR="114300" simplePos="0" relativeHeight="251747328" behindDoc="1" locked="0" layoutInCell="1" allowOverlap="1" wp14:anchorId="562B8606" wp14:editId="2D7DE9A7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557020" cy="855980"/>
            <wp:effectExtent l="0" t="0" r="5080" b="127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7020" cy="855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328E1">
        <w:rPr>
          <w:rFonts w:cstheme="minorHAnsi"/>
          <w:b/>
          <w:noProof/>
          <w:sz w:val="36"/>
          <w:szCs w:val="36"/>
        </w:rPr>
        <w:drawing>
          <wp:anchor distT="0" distB="0" distL="114300" distR="114300" simplePos="0" relativeHeight="251749376" behindDoc="1" locked="0" layoutInCell="1" allowOverlap="1" wp14:anchorId="2BBB42F3" wp14:editId="7C03B4E2">
            <wp:simplePos x="0" y="0"/>
            <wp:positionH relativeFrom="margin">
              <wp:posOffset>222250</wp:posOffset>
            </wp:positionH>
            <wp:positionV relativeFrom="paragraph">
              <wp:posOffset>50800</wp:posOffset>
            </wp:positionV>
            <wp:extent cx="709930" cy="646430"/>
            <wp:effectExtent l="0" t="0" r="0" b="127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930" cy="646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theme="minorHAnsi"/>
          <w:b/>
          <w:sz w:val="38"/>
          <w:szCs w:val="38"/>
        </w:rPr>
        <w:t xml:space="preserve">Brunel </w:t>
      </w:r>
      <w:r w:rsidRPr="00A80141">
        <w:rPr>
          <w:rFonts w:cstheme="minorHAnsi"/>
          <w:b/>
          <w:sz w:val="38"/>
          <w:szCs w:val="38"/>
        </w:rPr>
        <w:t>Volunteers</w:t>
      </w:r>
    </w:p>
    <w:p w14:paraId="20EBB303" w14:textId="6D006DA8" w:rsidR="00500BFC" w:rsidRDefault="00500BFC" w:rsidP="00B16814">
      <w:pPr>
        <w:spacing w:after="0"/>
        <w:jc w:val="center"/>
        <w:rPr>
          <w:rFonts w:cstheme="minorHAnsi"/>
          <w:b/>
          <w:sz w:val="38"/>
          <w:szCs w:val="38"/>
        </w:rPr>
      </w:pPr>
      <w:r>
        <w:rPr>
          <w:rFonts w:cstheme="minorHAnsi"/>
          <w:b/>
          <w:sz w:val="38"/>
          <w:szCs w:val="38"/>
        </w:rPr>
        <w:t>Organisation Registration</w:t>
      </w:r>
      <w:r w:rsidRPr="00A80141">
        <w:rPr>
          <w:rFonts w:cstheme="minorHAnsi"/>
          <w:b/>
          <w:sz w:val="38"/>
          <w:szCs w:val="38"/>
        </w:rPr>
        <w:t xml:space="preserve"> Form</w:t>
      </w:r>
      <w:bookmarkStart w:id="0" w:name="_GoBack"/>
      <w:bookmarkEnd w:id="0"/>
    </w:p>
    <w:p w14:paraId="447BA770" w14:textId="5883266A" w:rsidR="00B16814" w:rsidRDefault="00B16814" w:rsidP="00AF33B0">
      <w:pPr>
        <w:spacing w:after="0"/>
        <w:rPr>
          <w:rFonts w:cstheme="minorHAnsi"/>
          <w:b/>
          <w:sz w:val="24"/>
          <w:szCs w:val="24"/>
        </w:rPr>
      </w:pPr>
    </w:p>
    <w:p w14:paraId="6D24477F" w14:textId="77777777" w:rsidR="00FD052B" w:rsidRPr="00FD052B" w:rsidRDefault="00FD052B" w:rsidP="00B16814">
      <w:pPr>
        <w:spacing w:after="0"/>
        <w:jc w:val="center"/>
        <w:rPr>
          <w:rFonts w:cstheme="minorHAnsi"/>
          <w:b/>
          <w:sz w:val="24"/>
          <w:szCs w:val="24"/>
        </w:rPr>
      </w:pPr>
    </w:p>
    <w:tbl>
      <w:tblPr>
        <w:tblStyle w:val="LightGrid-Accent1"/>
        <w:tblW w:w="0" w:type="auto"/>
        <w:jc w:val="center"/>
        <w:tblBorders>
          <w:top w:val="single" w:sz="12" w:space="0" w:color="4F81BD" w:themeColor="accent1"/>
          <w:left w:val="single" w:sz="12" w:space="0" w:color="4F81BD" w:themeColor="accent1"/>
          <w:bottom w:val="single" w:sz="12" w:space="0" w:color="4F81BD" w:themeColor="accent1"/>
          <w:right w:val="single" w:sz="12" w:space="0" w:color="4F81BD" w:themeColor="accent1"/>
          <w:insideH w:val="single" w:sz="12" w:space="0" w:color="4F81BD" w:themeColor="accent1"/>
          <w:insideV w:val="single" w:sz="12" w:space="0" w:color="4F81BD" w:themeColor="accent1"/>
        </w:tblBorders>
        <w:tblCellMar>
          <w:bottom w:w="85" w:type="dxa"/>
        </w:tblCellMar>
        <w:tblLook w:val="04A0" w:firstRow="1" w:lastRow="0" w:firstColumn="1" w:lastColumn="0" w:noHBand="0" w:noVBand="1"/>
      </w:tblPr>
      <w:tblGrid>
        <w:gridCol w:w="3671"/>
        <w:gridCol w:w="6765"/>
      </w:tblGrid>
      <w:tr w:rsidR="00500BFC" w14:paraId="081E45FB" w14:textId="77777777" w:rsidTr="002E43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7CD2B98" w14:textId="77777777" w:rsidR="002E432B" w:rsidRDefault="002E432B" w:rsidP="002402EF">
            <w:pPr>
              <w:rPr>
                <w:b w:val="0"/>
                <w:bCs w:val="0"/>
              </w:rPr>
            </w:pPr>
          </w:p>
          <w:p w14:paraId="4FCB5B43" w14:textId="02EE3753" w:rsidR="00B16814" w:rsidRPr="00152CAB" w:rsidRDefault="00500BFC" w:rsidP="002402EF">
            <w:pPr>
              <w:rPr>
                <w:b w:val="0"/>
                <w:bCs w:val="0"/>
              </w:rPr>
            </w:pPr>
            <w:r w:rsidRPr="00A80141">
              <w:rPr>
                <w:rFonts w:asciiTheme="minorHAnsi" w:hAnsiTheme="minorHAnsi"/>
              </w:rPr>
              <w:t>Name of organisation</w:t>
            </w:r>
          </w:p>
        </w:tc>
        <w:tc>
          <w:tcPr>
            <w:tcW w:w="676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61D80EA" w14:textId="77777777" w:rsidR="00731E04" w:rsidRDefault="00731E04" w:rsidP="003045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477900BE" w14:textId="38DCA22E" w:rsidR="00152CAB" w:rsidRPr="005E0F4E" w:rsidRDefault="00152CAB" w:rsidP="003045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</w:p>
        </w:tc>
      </w:tr>
      <w:tr w:rsidR="00500BFC" w14:paraId="20629F0B" w14:textId="77777777" w:rsidTr="002E43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1" w:type="dxa"/>
          </w:tcPr>
          <w:p w14:paraId="1FBEFF43" w14:textId="77777777" w:rsidR="002E432B" w:rsidRDefault="002E432B" w:rsidP="002402EF">
            <w:pPr>
              <w:rPr>
                <w:b w:val="0"/>
                <w:bCs w:val="0"/>
              </w:rPr>
            </w:pPr>
          </w:p>
          <w:p w14:paraId="30ED9E46" w14:textId="26DDA2E5" w:rsidR="002E432B" w:rsidRDefault="00500BFC" w:rsidP="002402EF">
            <w:pPr>
              <w:rPr>
                <w:b w:val="0"/>
                <w:bCs w:val="0"/>
              </w:rPr>
            </w:pPr>
            <w:r w:rsidRPr="002E432B">
              <w:rPr>
                <w:rFonts w:asciiTheme="minorHAnsi" w:hAnsiTheme="minorHAnsi"/>
              </w:rPr>
              <w:t xml:space="preserve">Are you a registered </w:t>
            </w:r>
            <w:r w:rsidR="00152CAB" w:rsidRPr="002E432B">
              <w:rPr>
                <w:rFonts w:asciiTheme="minorHAnsi" w:hAnsiTheme="minorHAnsi"/>
              </w:rPr>
              <w:t>charity,</w:t>
            </w:r>
            <w:r w:rsidR="002E432B">
              <w:rPr>
                <w:rFonts w:asciiTheme="minorHAnsi" w:hAnsiTheme="minorHAnsi"/>
              </w:rPr>
              <w:t xml:space="preserve"> a </w:t>
            </w:r>
            <w:r w:rsidRPr="002E432B">
              <w:rPr>
                <w:rFonts w:asciiTheme="minorHAnsi" w:hAnsiTheme="minorHAnsi"/>
              </w:rPr>
              <w:t>volunteer organisation,</w:t>
            </w:r>
            <w:r w:rsidR="00076603" w:rsidRPr="002E432B">
              <w:rPr>
                <w:rFonts w:asciiTheme="minorHAnsi" w:hAnsiTheme="minorHAnsi"/>
              </w:rPr>
              <w:t xml:space="preserve"> </w:t>
            </w:r>
            <w:proofErr w:type="gramStart"/>
            <w:r w:rsidR="00076603" w:rsidRPr="002E432B">
              <w:rPr>
                <w:rFonts w:asciiTheme="minorHAnsi" w:hAnsiTheme="minorHAnsi"/>
              </w:rPr>
              <w:t>associated</w:t>
            </w:r>
            <w:proofErr w:type="gramEnd"/>
          </w:p>
          <w:p w14:paraId="0C6F5034" w14:textId="751B3C85" w:rsidR="00500BFC" w:rsidRPr="002E432B" w:rsidRDefault="00500BFC" w:rsidP="002402EF">
            <w:pPr>
              <w:rPr>
                <w:rFonts w:asciiTheme="minorHAnsi" w:hAnsiTheme="minorHAnsi"/>
              </w:rPr>
            </w:pPr>
            <w:r w:rsidRPr="002E432B">
              <w:rPr>
                <w:rFonts w:asciiTheme="minorHAnsi" w:hAnsiTheme="minorHAnsi"/>
              </w:rPr>
              <w:t>fundraising body or statutory body?</w:t>
            </w:r>
          </w:p>
        </w:tc>
        <w:tc>
          <w:tcPr>
            <w:tcW w:w="6765" w:type="dxa"/>
          </w:tcPr>
          <w:p w14:paraId="22F6F393" w14:textId="77777777" w:rsidR="00731E04" w:rsidRDefault="00731E04" w:rsidP="002402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S Gothic" w:cstheme="minorHAnsi"/>
                <w:b/>
                <w:sz w:val="24"/>
                <w:szCs w:val="24"/>
              </w:rPr>
            </w:pPr>
          </w:p>
          <w:p w14:paraId="3600FD89" w14:textId="034699AE" w:rsidR="00CF3F89" w:rsidRPr="00CF3F89" w:rsidRDefault="00B16814" w:rsidP="002402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S Gothic" w:cstheme="minorHAnsi"/>
                <w:b/>
                <w:sz w:val="24"/>
                <w:szCs w:val="24"/>
              </w:rPr>
            </w:pPr>
            <w:r w:rsidRPr="00CF3F89">
              <w:rPr>
                <w:rFonts w:eastAsia="MS Gothic" w:cstheme="minorHAnsi"/>
                <w:b/>
                <w:sz w:val="24"/>
                <w:szCs w:val="24"/>
              </w:rPr>
              <w:t xml:space="preserve">   </w:t>
            </w:r>
            <w:r w:rsidR="00152CAB" w:rsidRPr="00CF3F89">
              <w:rPr>
                <w:rFonts w:eastAsia="MS Gothic" w:cstheme="minorHAnsi"/>
                <w:b/>
                <w:sz w:val="24"/>
                <w:szCs w:val="24"/>
              </w:rPr>
              <w:t xml:space="preserve">                                                                       </w:t>
            </w:r>
          </w:p>
          <w:p w14:paraId="6C0494FD" w14:textId="635E5C1F" w:rsidR="00B16814" w:rsidRPr="00152CAB" w:rsidRDefault="00500BFC" w:rsidP="002402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S Gothic" w:cstheme="minorHAnsi"/>
                <w:b/>
              </w:rPr>
            </w:pPr>
            <w:r>
              <w:rPr>
                <w:rFonts w:cstheme="minorHAnsi"/>
                <w:b/>
              </w:rPr>
              <w:t xml:space="preserve">Charity </w:t>
            </w:r>
            <w:r w:rsidR="00B16814">
              <w:rPr>
                <w:rFonts w:cstheme="minorHAnsi"/>
                <w:b/>
              </w:rPr>
              <w:t>number:</w:t>
            </w:r>
          </w:p>
          <w:p w14:paraId="2564A034" w14:textId="2B35086E" w:rsidR="00152CAB" w:rsidRPr="00152CAB" w:rsidRDefault="00152CAB" w:rsidP="002402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S Gothic" w:cstheme="minorHAnsi"/>
                <w:b/>
              </w:rPr>
            </w:pPr>
          </w:p>
        </w:tc>
      </w:tr>
      <w:tr w:rsidR="00500BFC" w14:paraId="10FC9544" w14:textId="77777777" w:rsidTr="002E43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87A7525" w14:textId="77777777" w:rsidR="002E432B" w:rsidRDefault="002E432B" w:rsidP="002402EF">
            <w:pPr>
              <w:rPr>
                <w:b w:val="0"/>
                <w:bCs w:val="0"/>
              </w:rPr>
            </w:pPr>
          </w:p>
          <w:p w14:paraId="75429018" w14:textId="77777777" w:rsidR="002E432B" w:rsidRDefault="00500BFC" w:rsidP="002402EF">
            <w:pPr>
              <w:rPr>
                <w:b w:val="0"/>
                <w:bCs w:val="0"/>
              </w:rPr>
            </w:pPr>
            <w:r w:rsidRPr="00A80141">
              <w:rPr>
                <w:rFonts w:asciiTheme="minorHAnsi" w:hAnsiTheme="minorHAnsi"/>
              </w:rPr>
              <w:t xml:space="preserve">Is your organisation based in </w:t>
            </w:r>
            <w:proofErr w:type="gramStart"/>
            <w:r w:rsidRPr="00A80141">
              <w:rPr>
                <w:rFonts w:asciiTheme="minorHAnsi" w:hAnsiTheme="minorHAnsi"/>
              </w:rPr>
              <w:t>the</w:t>
            </w:r>
            <w:proofErr w:type="gramEnd"/>
          </w:p>
          <w:p w14:paraId="027C2CA9" w14:textId="1F720BFC" w:rsidR="00B16814" w:rsidRPr="002E432B" w:rsidRDefault="00500BFC" w:rsidP="002402EF">
            <w:pPr>
              <w:rPr>
                <w:rFonts w:asciiTheme="minorHAnsi" w:hAnsiTheme="minorHAnsi"/>
              </w:rPr>
            </w:pPr>
            <w:r w:rsidRPr="00A80141">
              <w:rPr>
                <w:rFonts w:asciiTheme="minorHAnsi" w:hAnsiTheme="minorHAnsi"/>
              </w:rPr>
              <w:t>London Borough of Hillingdon?</w:t>
            </w:r>
          </w:p>
        </w:tc>
        <w:tc>
          <w:tcPr>
            <w:tcW w:w="676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CD5B687" w14:textId="77777777" w:rsidR="00B16814" w:rsidRDefault="00B16814" w:rsidP="002402EF">
            <w:pPr>
              <w:tabs>
                <w:tab w:val="left" w:pos="885"/>
                <w:tab w:val="left" w:pos="2385"/>
                <w:tab w:val="left" w:pos="462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    </w:t>
            </w:r>
          </w:p>
          <w:p w14:paraId="70CA03B1" w14:textId="24087077" w:rsidR="00500BFC" w:rsidRPr="0001645D" w:rsidRDefault="00B16814" w:rsidP="002402EF">
            <w:pPr>
              <w:tabs>
                <w:tab w:val="left" w:pos="885"/>
                <w:tab w:val="left" w:pos="2385"/>
                <w:tab w:val="left" w:pos="462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    </w:t>
            </w:r>
            <w:sdt>
              <w:sdtPr>
                <w:rPr>
                  <w:rFonts w:cstheme="minorHAnsi"/>
                  <w:b/>
                </w:rPr>
                <w:id w:val="-1169934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500BFC">
              <w:rPr>
                <w:rFonts w:cstheme="minorHAnsi"/>
                <w:b/>
              </w:rPr>
              <w:t xml:space="preserve"> Yes                                                         </w:t>
            </w:r>
            <w:sdt>
              <w:sdtPr>
                <w:rPr>
                  <w:rFonts w:cstheme="minorHAnsi"/>
                  <w:b/>
                </w:rPr>
                <w:id w:val="2101060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BFC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500BFC">
              <w:rPr>
                <w:rFonts w:cstheme="minorHAnsi"/>
                <w:b/>
              </w:rPr>
              <w:t xml:space="preserve">  No</w:t>
            </w:r>
            <w:r w:rsidR="00500BFC" w:rsidRPr="0001645D">
              <w:rPr>
                <w:rFonts w:cstheme="minorHAnsi"/>
                <w:b/>
              </w:rPr>
              <w:t xml:space="preserve"> </w:t>
            </w:r>
          </w:p>
        </w:tc>
      </w:tr>
      <w:tr w:rsidR="00500BFC" w14:paraId="37229D40" w14:textId="77777777" w:rsidTr="002E43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C04ABCA" w14:textId="77777777" w:rsidR="002E432B" w:rsidRDefault="002E432B" w:rsidP="002402EF">
            <w:pPr>
              <w:rPr>
                <w:b w:val="0"/>
                <w:bCs w:val="0"/>
              </w:rPr>
            </w:pPr>
          </w:p>
          <w:p w14:paraId="44F714C4" w14:textId="17630006" w:rsidR="00500BFC" w:rsidRPr="00152CAB" w:rsidRDefault="00401ABD" w:rsidP="002402EF">
            <w:pPr>
              <w:rPr>
                <w:b w:val="0"/>
                <w:bCs w:val="0"/>
              </w:rPr>
            </w:pPr>
            <w:r w:rsidRPr="00A80141">
              <w:rPr>
                <w:rFonts w:asciiTheme="minorHAnsi" w:hAnsiTheme="minorHAnsi"/>
              </w:rPr>
              <w:t>Organisation</w:t>
            </w:r>
            <w:r w:rsidR="00152CAB">
              <w:rPr>
                <w:rFonts w:asciiTheme="minorHAnsi" w:hAnsiTheme="minorHAnsi"/>
              </w:rPr>
              <w:t xml:space="preserve"> </w:t>
            </w:r>
            <w:r w:rsidRPr="00A80141">
              <w:rPr>
                <w:rFonts w:asciiTheme="minorHAnsi" w:hAnsiTheme="minorHAnsi"/>
              </w:rPr>
              <w:t>Address</w:t>
            </w:r>
          </w:p>
        </w:tc>
        <w:tc>
          <w:tcPr>
            <w:tcW w:w="676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3994EAC" w14:textId="77777777" w:rsidR="00500BFC" w:rsidRPr="00731E04" w:rsidRDefault="00500BFC" w:rsidP="002402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Bidi"/>
                <w:b/>
                <w:bCs/>
              </w:rPr>
            </w:pPr>
          </w:p>
          <w:p w14:paraId="55E46C7B" w14:textId="468248F4" w:rsidR="00CF3F89" w:rsidRPr="00731E04" w:rsidRDefault="00CF3F89" w:rsidP="002402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Bidi"/>
                <w:b/>
                <w:bCs/>
              </w:rPr>
            </w:pPr>
          </w:p>
        </w:tc>
      </w:tr>
      <w:tr w:rsidR="00500BFC" w14:paraId="2433E522" w14:textId="77777777" w:rsidTr="002E43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6F3F027" w14:textId="77777777" w:rsidR="002E432B" w:rsidRDefault="002E432B" w:rsidP="002402EF">
            <w:pPr>
              <w:rPr>
                <w:b w:val="0"/>
                <w:bCs w:val="0"/>
              </w:rPr>
            </w:pPr>
          </w:p>
          <w:p w14:paraId="76AF317E" w14:textId="0DEB4CF4" w:rsidR="00500BFC" w:rsidRPr="002E432B" w:rsidRDefault="00401ABD" w:rsidP="002402EF">
            <w:pPr>
              <w:rPr>
                <w:rFonts w:asciiTheme="minorHAnsi" w:hAnsiTheme="minorHAnsi"/>
              </w:rPr>
            </w:pPr>
            <w:r w:rsidRPr="002E432B">
              <w:rPr>
                <w:rFonts w:asciiTheme="minorHAnsi" w:hAnsiTheme="minorHAnsi"/>
              </w:rPr>
              <w:t>Organisation Email</w:t>
            </w:r>
          </w:p>
          <w:p w14:paraId="45F76FAD" w14:textId="63042F07" w:rsidR="00B16814" w:rsidRPr="002E432B" w:rsidRDefault="00E0154B" w:rsidP="002402EF">
            <w:pPr>
              <w:rPr>
                <w:rFonts w:asciiTheme="minorHAnsi" w:hAnsiTheme="minorHAnsi"/>
              </w:rPr>
            </w:pPr>
            <w:r w:rsidRPr="002E432B">
              <w:rPr>
                <w:rFonts w:asciiTheme="minorHAnsi" w:hAnsiTheme="minorHAnsi"/>
              </w:rPr>
              <w:t>Telephone number</w:t>
            </w:r>
            <w:r w:rsidR="00CF3F89" w:rsidRPr="002E432B">
              <w:rPr>
                <w:rFonts w:asciiTheme="minorHAnsi" w:hAnsiTheme="minorHAnsi"/>
              </w:rPr>
              <w:t>(s)</w:t>
            </w:r>
          </w:p>
        </w:tc>
        <w:tc>
          <w:tcPr>
            <w:tcW w:w="676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88049DB" w14:textId="77777777" w:rsidR="00731E04" w:rsidRPr="00731E04" w:rsidRDefault="00731E04" w:rsidP="00CF3F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ajorEastAsia" w:cstheme="majorBidi"/>
                <w:b/>
                <w:bCs/>
              </w:rPr>
            </w:pPr>
          </w:p>
          <w:p w14:paraId="59B23B86" w14:textId="0F35A0F2" w:rsidR="00CF3F89" w:rsidRPr="00731E04" w:rsidRDefault="00CF3F89" w:rsidP="00CF3F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ajorEastAsia" w:cstheme="majorBidi"/>
                <w:b/>
                <w:bCs/>
              </w:rPr>
            </w:pPr>
          </w:p>
          <w:p w14:paraId="40840801" w14:textId="176C2867" w:rsidR="00CF3F89" w:rsidRPr="00731E04" w:rsidRDefault="00CF3F89" w:rsidP="00CF3F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ajorEastAsia" w:cstheme="majorBidi"/>
                <w:b/>
                <w:bCs/>
              </w:rPr>
            </w:pPr>
          </w:p>
        </w:tc>
      </w:tr>
      <w:tr w:rsidR="00500BFC" w14:paraId="01DF4F07" w14:textId="77777777" w:rsidTr="002E43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AAAEC3B" w14:textId="77777777" w:rsidR="002E432B" w:rsidRDefault="002E432B" w:rsidP="00E0154B">
            <w:pPr>
              <w:rPr>
                <w:rFonts w:cstheme="minorHAnsi"/>
                <w:b w:val="0"/>
                <w:bCs w:val="0"/>
              </w:rPr>
            </w:pPr>
          </w:p>
          <w:p w14:paraId="2E894C30" w14:textId="2D9866C2" w:rsidR="00500BFC" w:rsidRPr="00E0154B" w:rsidRDefault="00401ABD" w:rsidP="00E0154B">
            <w:pPr>
              <w:rPr>
                <w:rFonts w:cstheme="minorHAnsi"/>
                <w:b w:val="0"/>
                <w:bCs w:val="0"/>
              </w:rPr>
            </w:pPr>
            <w:r>
              <w:rPr>
                <w:rFonts w:asciiTheme="minorHAnsi" w:hAnsiTheme="minorHAnsi" w:cstheme="minorHAnsi"/>
              </w:rPr>
              <w:t xml:space="preserve">Organisation </w:t>
            </w:r>
            <w:r w:rsidR="00E0154B">
              <w:rPr>
                <w:rFonts w:asciiTheme="minorHAnsi" w:hAnsiTheme="minorHAnsi" w:cstheme="minorHAnsi"/>
              </w:rPr>
              <w:t>Contact(s)</w:t>
            </w:r>
          </w:p>
        </w:tc>
        <w:tc>
          <w:tcPr>
            <w:tcW w:w="676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F756731" w14:textId="77777777" w:rsidR="00500BFC" w:rsidRDefault="00500BFC" w:rsidP="002402EF">
            <w:pPr>
              <w:tabs>
                <w:tab w:val="left" w:pos="1290"/>
                <w:tab w:val="center" w:pos="327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643C8C4D" w14:textId="2B56ABA5" w:rsidR="00CF3F89" w:rsidRPr="00CF3F89" w:rsidRDefault="00CF3F89" w:rsidP="002402EF">
            <w:pPr>
              <w:tabs>
                <w:tab w:val="left" w:pos="1290"/>
                <w:tab w:val="center" w:pos="327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500BFC" w14:paraId="454C1E61" w14:textId="77777777" w:rsidTr="002E43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D231875" w14:textId="77777777" w:rsidR="002E432B" w:rsidRDefault="002E432B" w:rsidP="00A62F3D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</w:p>
          <w:p w14:paraId="05C17BE9" w14:textId="77777777" w:rsidR="002E432B" w:rsidRDefault="00A62F3D" w:rsidP="00A62F3D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4F0B12">
              <w:rPr>
                <w:rFonts w:asciiTheme="minorHAnsi" w:hAnsiTheme="minorHAnsi" w:cstheme="minorHAnsi"/>
                <w:sz w:val="20"/>
                <w:szCs w:val="20"/>
              </w:rPr>
              <w:t>Do</w:t>
            </w:r>
            <w:r w:rsidR="001E3405" w:rsidRPr="004F0B12">
              <w:rPr>
                <w:rFonts w:asciiTheme="minorHAnsi" w:hAnsiTheme="minorHAnsi" w:cstheme="minorHAnsi"/>
                <w:sz w:val="20"/>
                <w:szCs w:val="20"/>
              </w:rPr>
              <w:t>es</w:t>
            </w:r>
            <w:r w:rsidRPr="004F0B12">
              <w:rPr>
                <w:rFonts w:asciiTheme="minorHAnsi" w:hAnsiTheme="minorHAnsi" w:cstheme="minorHAnsi"/>
                <w:sz w:val="20"/>
                <w:szCs w:val="20"/>
              </w:rPr>
              <w:t xml:space="preserve"> you</w:t>
            </w:r>
            <w:r w:rsidR="001E3405" w:rsidRPr="004F0B12"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Pr="004F0B12">
              <w:rPr>
                <w:rFonts w:asciiTheme="minorHAnsi" w:hAnsiTheme="minorHAnsi" w:cstheme="minorHAnsi"/>
                <w:sz w:val="20"/>
                <w:szCs w:val="20"/>
              </w:rPr>
              <w:t xml:space="preserve"> Public Liability </w:t>
            </w:r>
            <w:proofErr w:type="gramStart"/>
            <w:r w:rsidRPr="004F0B12">
              <w:rPr>
                <w:rFonts w:asciiTheme="minorHAnsi" w:hAnsiTheme="minorHAnsi" w:cstheme="minorHAnsi"/>
                <w:sz w:val="20"/>
                <w:szCs w:val="20"/>
              </w:rPr>
              <w:t>Insurance</w:t>
            </w:r>
            <w:proofErr w:type="gramEnd"/>
          </w:p>
          <w:p w14:paraId="36CE215E" w14:textId="7407B971" w:rsidR="00500BFC" w:rsidRPr="002E432B" w:rsidRDefault="001E3405" w:rsidP="002E432B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4F0B12">
              <w:rPr>
                <w:rFonts w:asciiTheme="minorHAnsi" w:hAnsiTheme="minorHAnsi" w:cstheme="minorHAnsi"/>
                <w:sz w:val="20"/>
                <w:szCs w:val="20"/>
              </w:rPr>
              <w:t>include work carried out by volunteers?</w:t>
            </w:r>
            <w:r w:rsidR="004F0B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4F0B12">
              <w:rPr>
                <w:rFonts w:asciiTheme="minorHAnsi" w:hAnsiTheme="minorHAnsi" w:cstheme="minorHAnsi"/>
                <w:b w:val="0"/>
                <w:i/>
                <w:color w:val="FF0000"/>
              </w:rPr>
              <w:t>Please send us a copy</w:t>
            </w:r>
          </w:p>
        </w:tc>
        <w:tc>
          <w:tcPr>
            <w:tcW w:w="676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3ADE9E9" w14:textId="77777777" w:rsidR="006660A4" w:rsidRDefault="006660A4" w:rsidP="002402E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  </w:t>
            </w:r>
          </w:p>
          <w:p w14:paraId="1CE2D683" w14:textId="20B7605F" w:rsidR="00500BFC" w:rsidRPr="0001645D" w:rsidRDefault="006660A4" w:rsidP="006660A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   </w:t>
            </w:r>
            <w:sdt>
              <w:sdtPr>
                <w:rPr>
                  <w:rFonts w:cstheme="minorHAnsi"/>
                  <w:b/>
                </w:rPr>
                <w:id w:val="-483316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1E04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>
              <w:rPr>
                <w:rFonts w:cstheme="minorHAnsi"/>
                <w:b/>
              </w:rPr>
              <w:t xml:space="preserve"> Yes                                                         </w:t>
            </w:r>
            <w:sdt>
              <w:sdtPr>
                <w:rPr>
                  <w:rFonts w:cstheme="minorHAnsi"/>
                  <w:b/>
                </w:rPr>
                <w:id w:val="-216659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>
              <w:rPr>
                <w:rFonts w:cstheme="minorHAnsi"/>
                <w:b/>
              </w:rPr>
              <w:t xml:space="preserve">  No</w:t>
            </w:r>
          </w:p>
        </w:tc>
      </w:tr>
      <w:tr w:rsidR="006D1422" w14:paraId="30DDC418" w14:textId="77777777" w:rsidTr="002E43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1" w:type="dxa"/>
          </w:tcPr>
          <w:p w14:paraId="452B27FC" w14:textId="77777777" w:rsidR="00934504" w:rsidRDefault="00934504" w:rsidP="00A62F3D">
            <w:pPr>
              <w:rPr>
                <w:rFonts w:cstheme="minorHAnsi"/>
                <w:b w:val="0"/>
                <w:bCs w:val="0"/>
              </w:rPr>
            </w:pPr>
          </w:p>
          <w:p w14:paraId="051D7D3B" w14:textId="6A32EB01" w:rsidR="006D1422" w:rsidRPr="002E432B" w:rsidRDefault="006D1422" w:rsidP="00A62F3D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076603">
              <w:rPr>
                <w:rFonts w:asciiTheme="minorHAnsi" w:hAnsiTheme="minorHAnsi" w:cstheme="minorHAnsi"/>
                <w:sz w:val="20"/>
                <w:szCs w:val="20"/>
              </w:rPr>
              <w:t xml:space="preserve">Do you have a </w:t>
            </w:r>
            <w:r w:rsidR="00076603">
              <w:rPr>
                <w:rFonts w:asciiTheme="minorHAnsi" w:hAnsiTheme="minorHAnsi" w:cstheme="minorHAnsi"/>
                <w:sz w:val="20"/>
                <w:szCs w:val="20"/>
              </w:rPr>
              <w:t>V</w:t>
            </w:r>
            <w:r w:rsidRPr="00076603">
              <w:rPr>
                <w:rFonts w:asciiTheme="minorHAnsi" w:hAnsiTheme="minorHAnsi" w:cstheme="minorHAnsi"/>
                <w:sz w:val="20"/>
                <w:szCs w:val="20"/>
              </w:rPr>
              <w:t xml:space="preserve">olunteering </w:t>
            </w:r>
            <w:r w:rsidR="00076603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Pr="00076603">
              <w:rPr>
                <w:rFonts w:asciiTheme="minorHAnsi" w:hAnsiTheme="minorHAnsi" w:cstheme="minorHAnsi"/>
                <w:sz w:val="20"/>
                <w:szCs w:val="20"/>
              </w:rPr>
              <w:t>olicy?</w:t>
            </w:r>
            <w:r w:rsidR="00076603" w:rsidRPr="0007660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07660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076603">
              <w:rPr>
                <w:rFonts w:cstheme="minorHAnsi"/>
                <w:sz w:val="20"/>
                <w:szCs w:val="20"/>
              </w:rPr>
              <w:t xml:space="preserve">   </w:t>
            </w:r>
            <w:r w:rsidR="00076603" w:rsidRPr="00076603">
              <w:rPr>
                <w:rFonts w:asciiTheme="minorHAnsi" w:hAnsiTheme="minorHAnsi" w:cstheme="minorHAnsi"/>
                <w:b w:val="0"/>
                <w:i/>
                <w:color w:val="FF0000"/>
              </w:rPr>
              <w:t>Please send us a copy</w:t>
            </w:r>
          </w:p>
        </w:tc>
        <w:tc>
          <w:tcPr>
            <w:tcW w:w="6765" w:type="dxa"/>
          </w:tcPr>
          <w:p w14:paraId="46BB3BF5" w14:textId="77777777" w:rsidR="00934504" w:rsidRDefault="00934504" w:rsidP="006D14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5759F375" w14:textId="07E1999E" w:rsidR="006D1422" w:rsidRPr="0001645D" w:rsidRDefault="00934504" w:rsidP="006D14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  </w:t>
            </w:r>
            <w:sdt>
              <w:sdtPr>
                <w:rPr>
                  <w:rFonts w:cstheme="minorHAnsi"/>
                  <w:b/>
                </w:rPr>
                <w:id w:val="-961424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1422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6D1422">
              <w:rPr>
                <w:rFonts w:cstheme="minorHAnsi"/>
                <w:b/>
              </w:rPr>
              <w:t xml:space="preserve"> Yes                                                           </w:t>
            </w:r>
            <w:sdt>
              <w:sdtPr>
                <w:rPr>
                  <w:rFonts w:cstheme="minorHAnsi"/>
                  <w:b/>
                </w:rPr>
                <w:id w:val="898329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1422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6D1422">
              <w:rPr>
                <w:rFonts w:cstheme="minorHAnsi"/>
                <w:b/>
              </w:rPr>
              <w:t xml:space="preserve">  No</w:t>
            </w:r>
          </w:p>
        </w:tc>
      </w:tr>
      <w:tr w:rsidR="00527677" w14:paraId="1495318E" w14:textId="77777777" w:rsidTr="002E43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0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1" w:type="dxa"/>
          </w:tcPr>
          <w:p w14:paraId="663FE234" w14:textId="5CC381E6" w:rsidR="00527677" w:rsidRDefault="00527677" w:rsidP="002402EF"/>
          <w:p w14:paraId="0D58C01C" w14:textId="0D6332F7" w:rsidR="00527677" w:rsidRDefault="00527677" w:rsidP="002402EF">
            <w:pPr>
              <w:rPr>
                <w:b w:val="0"/>
                <w:bCs w:val="0"/>
              </w:rPr>
            </w:pPr>
            <w:r>
              <w:rPr>
                <w:rFonts w:asciiTheme="minorHAnsi" w:hAnsiTheme="minorHAnsi"/>
              </w:rPr>
              <w:t>What is your organisation’s vision and mission?</w:t>
            </w:r>
          </w:p>
          <w:p w14:paraId="35592496" w14:textId="77777777" w:rsidR="00527677" w:rsidRDefault="00527677" w:rsidP="002402EF">
            <w:pPr>
              <w:rPr>
                <w:b w:val="0"/>
                <w:bCs w:val="0"/>
              </w:rPr>
            </w:pPr>
          </w:p>
          <w:p w14:paraId="427FC77E" w14:textId="77777777" w:rsidR="00527677" w:rsidRDefault="00527677" w:rsidP="002402EF">
            <w:pPr>
              <w:rPr>
                <w:b w:val="0"/>
                <w:bCs w:val="0"/>
              </w:rPr>
            </w:pPr>
          </w:p>
          <w:p w14:paraId="3104A2B3" w14:textId="77777777" w:rsidR="00527677" w:rsidRDefault="00527677" w:rsidP="002402EF">
            <w:pPr>
              <w:rPr>
                <w:b w:val="0"/>
                <w:bCs w:val="0"/>
              </w:rPr>
            </w:pPr>
          </w:p>
          <w:p w14:paraId="2065BAF4" w14:textId="77777777" w:rsidR="00527677" w:rsidRDefault="00527677" w:rsidP="002402EF">
            <w:pPr>
              <w:rPr>
                <w:b w:val="0"/>
                <w:bCs w:val="0"/>
              </w:rPr>
            </w:pPr>
          </w:p>
          <w:p w14:paraId="14365153" w14:textId="19E279C2" w:rsidR="00527677" w:rsidRPr="00A62F3D" w:rsidRDefault="00527677" w:rsidP="002402EF"/>
        </w:tc>
        <w:tc>
          <w:tcPr>
            <w:tcW w:w="6765" w:type="dxa"/>
          </w:tcPr>
          <w:p w14:paraId="7F064CC9" w14:textId="77777777" w:rsidR="00527677" w:rsidRDefault="00527677" w:rsidP="002402E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758CD548" w14:textId="3703A392" w:rsidR="00527677" w:rsidRPr="00731E04" w:rsidRDefault="00527677" w:rsidP="00CF3F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ajorEastAsia" w:cstheme="majorBidi"/>
                <w:b/>
                <w:bCs/>
              </w:rPr>
            </w:pPr>
          </w:p>
          <w:p w14:paraId="36DF11CF" w14:textId="77777777" w:rsidR="00527677" w:rsidRDefault="00527677" w:rsidP="00CF3F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26BB0658" w14:textId="77777777" w:rsidR="00527677" w:rsidRDefault="00527677" w:rsidP="00CF3F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6FEF3721" w14:textId="77777777" w:rsidR="00527677" w:rsidRDefault="00527677" w:rsidP="00CF3F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4722F309" w14:textId="77777777" w:rsidR="00527677" w:rsidRDefault="00527677" w:rsidP="00CF3F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22D27876" w14:textId="77777777" w:rsidR="00527677" w:rsidRDefault="00527677" w:rsidP="00CF3F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7F6418AF" w14:textId="77777777" w:rsidR="00527677" w:rsidRDefault="00527677" w:rsidP="00CF3F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3E13FF44" w14:textId="77777777" w:rsidR="00527677" w:rsidRDefault="00527677" w:rsidP="00CF3F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02DA87B7" w14:textId="5EF1D85D" w:rsidR="00527677" w:rsidRPr="004F0B12" w:rsidRDefault="00527677" w:rsidP="002402E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  <w:sz w:val="28"/>
                <w:szCs w:val="28"/>
              </w:rPr>
            </w:pPr>
          </w:p>
        </w:tc>
      </w:tr>
    </w:tbl>
    <w:p w14:paraId="191A62AF" w14:textId="2448A027" w:rsidR="001E3405" w:rsidRPr="00527677" w:rsidRDefault="001E3405" w:rsidP="00527677">
      <w:pPr>
        <w:spacing w:after="0"/>
        <w:rPr>
          <w:rFonts w:ascii="Arial Black" w:hAnsi="Arial Black"/>
          <w:sz w:val="20"/>
          <w:szCs w:val="20"/>
        </w:rPr>
      </w:pPr>
    </w:p>
    <w:p w14:paraId="4776B3B5" w14:textId="77777777" w:rsidR="006932A7" w:rsidRDefault="001E3405" w:rsidP="00E0154B">
      <w:pPr>
        <w:spacing w:after="0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ank you for taking the time to complete this form.  We look forward to working with </w:t>
      </w:r>
      <w:r w:rsidR="006932A7">
        <w:rPr>
          <w:rFonts w:cstheme="minorHAnsi"/>
          <w:sz w:val="24"/>
          <w:szCs w:val="24"/>
        </w:rPr>
        <w:t>you.</w:t>
      </w:r>
    </w:p>
    <w:p w14:paraId="2FF327A4" w14:textId="28510698" w:rsidR="002D66AD" w:rsidRPr="006932A7" w:rsidRDefault="001E3405" w:rsidP="00E0154B">
      <w:pPr>
        <w:jc w:val="center"/>
        <w:rPr>
          <w:rFonts w:cstheme="minorHAnsi"/>
          <w:sz w:val="24"/>
          <w:szCs w:val="24"/>
        </w:rPr>
      </w:pPr>
      <w:r w:rsidRPr="001C775D">
        <w:rPr>
          <w:rFonts w:cstheme="minorHAnsi"/>
          <w:sz w:val="24"/>
          <w:szCs w:val="24"/>
        </w:rPr>
        <w:t xml:space="preserve">Please </w:t>
      </w:r>
      <w:r>
        <w:rPr>
          <w:rFonts w:cstheme="minorHAnsi"/>
          <w:sz w:val="24"/>
          <w:szCs w:val="24"/>
        </w:rPr>
        <w:t>email</w:t>
      </w:r>
      <w:r w:rsidRPr="001C775D">
        <w:rPr>
          <w:rFonts w:cstheme="minorHAnsi"/>
          <w:sz w:val="24"/>
          <w:szCs w:val="24"/>
        </w:rPr>
        <w:t xml:space="preserve"> your completed form to </w:t>
      </w:r>
      <w:hyperlink r:id="rId10" w:history="1">
        <w:r w:rsidRPr="001C775D">
          <w:rPr>
            <w:rStyle w:val="Hyperlink"/>
            <w:rFonts w:cstheme="minorHAnsi"/>
            <w:sz w:val="24"/>
            <w:szCs w:val="24"/>
          </w:rPr>
          <w:t>Brunel.Volunteers@brunel.ac.uk</w:t>
        </w:r>
      </w:hyperlink>
      <w:r w:rsidRPr="001C775D">
        <w:rPr>
          <w:rFonts w:cstheme="minorHAnsi"/>
          <w:sz w:val="24"/>
          <w:szCs w:val="24"/>
        </w:rPr>
        <w:t>.</w:t>
      </w:r>
    </w:p>
    <w:sectPr w:rsidR="002D66AD" w:rsidRPr="006932A7" w:rsidSect="00500BFC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EE6788" w14:textId="77777777" w:rsidR="004D0A4E" w:rsidRDefault="004D0A4E" w:rsidP="004D0A4E">
      <w:pPr>
        <w:spacing w:after="0" w:line="240" w:lineRule="auto"/>
      </w:pPr>
      <w:r>
        <w:separator/>
      </w:r>
    </w:p>
  </w:endnote>
  <w:endnote w:type="continuationSeparator" w:id="0">
    <w:p w14:paraId="16212BA0" w14:textId="77777777" w:rsidR="004D0A4E" w:rsidRDefault="004D0A4E" w:rsidP="004D0A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43921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1CC0FB" w14:textId="26B84C50" w:rsidR="004D0A4E" w:rsidRDefault="004D0A4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E8605A" w14:textId="77777777" w:rsidR="004D0A4E" w:rsidRDefault="004D0A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C0D5A6" w14:textId="77777777" w:rsidR="004D0A4E" w:rsidRDefault="004D0A4E" w:rsidP="004D0A4E">
      <w:pPr>
        <w:spacing w:after="0" w:line="240" w:lineRule="auto"/>
      </w:pPr>
      <w:r>
        <w:separator/>
      </w:r>
    </w:p>
  </w:footnote>
  <w:footnote w:type="continuationSeparator" w:id="0">
    <w:p w14:paraId="5AECAC09" w14:textId="77777777" w:rsidR="004D0A4E" w:rsidRDefault="004D0A4E" w:rsidP="004D0A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54385"/>
    <w:multiLevelType w:val="hybridMultilevel"/>
    <w:tmpl w:val="8C866C86"/>
    <w:lvl w:ilvl="0" w:tplc="4FE6B14E">
      <w:start w:val="10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FC7F3A"/>
    <w:multiLevelType w:val="hybridMultilevel"/>
    <w:tmpl w:val="ED1C1272"/>
    <w:lvl w:ilvl="0" w:tplc="0C021CE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EB27C7"/>
    <w:multiLevelType w:val="hybridMultilevel"/>
    <w:tmpl w:val="93F6BAB2"/>
    <w:lvl w:ilvl="0" w:tplc="B11ACE9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7D6375"/>
    <w:multiLevelType w:val="hybridMultilevel"/>
    <w:tmpl w:val="9C5043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TE0NjSwMLU0t7RQ0lEKTi0uzszPAykwqwUAvgTrBSwAAAA="/>
  </w:docVars>
  <w:rsids>
    <w:rsidRoot w:val="00A31D62"/>
    <w:rsid w:val="00005A3B"/>
    <w:rsid w:val="0001524D"/>
    <w:rsid w:val="000328E1"/>
    <w:rsid w:val="000712C8"/>
    <w:rsid w:val="00076603"/>
    <w:rsid w:val="000A300F"/>
    <w:rsid w:val="000E2168"/>
    <w:rsid w:val="00152CAB"/>
    <w:rsid w:val="0018120A"/>
    <w:rsid w:val="001A4903"/>
    <w:rsid w:val="001E3405"/>
    <w:rsid w:val="0023362C"/>
    <w:rsid w:val="0028728B"/>
    <w:rsid w:val="002C4F1E"/>
    <w:rsid w:val="002D66AD"/>
    <w:rsid w:val="002E432B"/>
    <w:rsid w:val="002F70A3"/>
    <w:rsid w:val="0030452F"/>
    <w:rsid w:val="00385769"/>
    <w:rsid w:val="00393DE8"/>
    <w:rsid w:val="003F42BC"/>
    <w:rsid w:val="00401ABD"/>
    <w:rsid w:val="00430C27"/>
    <w:rsid w:val="004D0A4E"/>
    <w:rsid w:val="004E259F"/>
    <w:rsid w:val="004F0B12"/>
    <w:rsid w:val="00500BFC"/>
    <w:rsid w:val="0050714D"/>
    <w:rsid w:val="00516324"/>
    <w:rsid w:val="00527677"/>
    <w:rsid w:val="005C6080"/>
    <w:rsid w:val="00644BF9"/>
    <w:rsid w:val="00660B19"/>
    <w:rsid w:val="006660A4"/>
    <w:rsid w:val="0069074A"/>
    <w:rsid w:val="006932A7"/>
    <w:rsid w:val="0069392A"/>
    <w:rsid w:val="006944C9"/>
    <w:rsid w:val="006D1422"/>
    <w:rsid w:val="006E068C"/>
    <w:rsid w:val="00705FE2"/>
    <w:rsid w:val="00731E04"/>
    <w:rsid w:val="00742566"/>
    <w:rsid w:val="00763373"/>
    <w:rsid w:val="00765280"/>
    <w:rsid w:val="007709CE"/>
    <w:rsid w:val="007F1515"/>
    <w:rsid w:val="00923F97"/>
    <w:rsid w:val="00934504"/>
    <w:rsid w:val="00986A28"/>
    <w:rsid w:val="00994B68"/>
    <w:rsid w:val="009D528C"/>
    <w:rsid w:val="009F5305"/>
    <w:rsid w:val="00A039AC"/>
    <w:rsid w:val="00A140E0"/>
    <w:rsid w:val="00A31D62"/>
    <w:rsid w:val="00A62F3D"/>
    <w:rsid w:val="00A80141"/>
    <w:rsid w:val="00AE1536"/>
    <w:rsid w:val="00AF33B0"/>
    <w:rsid w:val="00B13219"/>
    <w:rsid w:val="00B16814"/>
    <w:rsid w:val="00B210E3"/>
    <w:rsid w:val="00B93156"/>
    <w:rsid w:val="00BF6AC4"/>
    <w:rsid w:val="00C52D09"/>
    <w:rsid w:val="00CA0786"/>
    <w:rsid w:val="00CB5C33"/>
    <w:rsid w:val="00CE14A8"/>
    <w:rsid w:val="00CF3F89"/>
    <w:rsid w:val="00D5690C"/>
    <w:rsid w:val="00D60D1E"/>
    <w:rsid w:val="00D730E9"/>
    <w:rsid w:val="00D76669"/>
    <w:rsid w:val="00D91284"/>
    <w:rsid w:val="00E0154B"/>
    <w:rsid w:val="00EA6C7C"/>
    <w:rsid w:val="00EA7CE4"/>
    <w:rsid w:val="00F2122F"/>
    <w:rsid w:val="00F2312B"/>
    <w:rsid w:val="00F23955"/>
    <w:rsid w:val="00F95819"/>
    <w:rsid w:val="00FD0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9754D"/>
  <w15:docId w15:val="{8E3ED1B3-EF06-487D-B008-620381E2C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07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1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1D6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A07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1-Accent1">
    <w:name w:val="Medium List 1 Accent 1"/>
    <w:basedOn w:val="TableNormal"/>
    <w:uiPriority w:val="65"/>
    <w:rsid w:val="00CA07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2-Accent5">
    <w:name w:val="Medium List 2 Accent 5"/>
    <w:basedOn w:val="TableNormal"/>
    <w:uiPriority w:val="66"/>
    <w:rsid w:val="00CA07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olorfulShading">
    <w:name w:val="Colorful Shading"/>
    <w:basedOn w:val="TableNormal"/>
    <w:uiPriority w:val="71"/>
    <w:rsid w:val="00CA07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ghtShading-Accent5">
    <w:name w:val="Light Shading Accent 5"/>
    <w:basedOn w:val="TableNormal"/>
    <w:uiPriority w:val="60"/>
    <w:rsid w:val="00CA078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ListParagraph">
    <w:name w:val="List Paragraph"/>
    <w:basedOn w:val="Normal"/>
    <w:uiPriority w:val="34"/>
    <w:qFormat/>
    <w:rsid w:val="00CA07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91284"/>
    <w:rPr>
      <w:color w:val="0000FF" w:themeColor="hyperlink"/>
      <w:u w:val="single"/>
    </w:rPr>
  </w:style>
  <w:style w:type="table" w:styleId="LightGrid-Accent1">
    <w:name w:val="Light Grid Accent 1"/>
    <w:basedOn w:val="TableNormal"/>
    <w:uiPriority w:val="62"/>
    <w:rsid w:val="00BF6AC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9315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9315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D0A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0A4E"/>
  </w:style>
  <w:style w:type="paragraph" w:styleId="Footer">
    <w:name w:val="footer"/>
    <w:basedOn w:val="Normal"/>
    <w:link w:val="FooterChar"/>
    <w:uiPriority w:val="99"/>
    <w:unhideWhenUsed/>
    <w:rsid w:val="004D0A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0A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Brunel.Volunteers@brunel.ac.u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991DE8-7A85-480F-813C-37C8DAAA8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unel University</Company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ildUser</dc:creator>
  <cp:lastModifiedBy>Edvard Cerniavski (Staff)</cp:lastModifiedBy>
  <cp:revision>12</cp:revision>
  <dcterms:created xsi:type="dcterms:W3CDTF">2021-06-17T12:18:00Z</dcterms:created>
  <dcterms:modified xsi:type="dcterms:W3CDTF">2021-08-10T08:08:00Z</dcterms:modified>
</cp:coreProperties>
</file>